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2A190" w14:textId="1D2F4567" w:rsidR="006504E6" w:rsidRDefault="005338ED" w:rsidP="00B40C30">
      <w:pPr>
        <w:spacing w:after="0" w:line="240" w:lineRule="auto"/>
        <w:outlineLvl w:val="1"/>
        <w:rPr>
          <w:rFonts w:eastAsia="Times New Roman" w:cstheme="minorHAnsi"/>
          <w:b/>
          <w:bCs/>
          <w:spacing w:val="2"/>
          <w:sz w:val="48"/>
          <w:szCs w:val="48"/>
        </w:rPr>
      </w:pPr>
      <w:r w:rsidRPr="00B86563">
        <w:rPr>
          <w:rFonts w:eastAsia="Times New Roman" w:cstheme="minorHAnsi"/>
          <w:b/>
          <w:bCs/>
          <w:noProof/>
          <w:spacing w:val="2"/>
          <w:sz w:val="48"/>
          <w:szCs w:val="48"/>
        </w:rPr>
        <w:drawing>
          <wp:anchor distT="0" distB="0" distL="114300" distR="114300" simplePos="0" relativeHeight="251646976" behindDoc="0" locked="0" layoutInCell="1" allowOverlap="1" wp14:anchorId="35B3E04D" wp14:editId="4A5C3AAE">
            <wp:simplePos x="0" y="0"/>
            <wp:positionH relativeFrom="column">
              <wp:posOffset>76835</wp:posOffset>
            </wp:positionH>
            <wp:positionV relativeFrom="paragraph">
              <wp:posOffset>180975</wp:posOffset>
            </wp:positionV>
            <wp:extent cx="2119630" cy="663575"/>
            <wp:effectExtent l="57150" t="190500" r="52070" b="174625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84" t="26563" r="8546" b="21551"/>
                    <a:stretch/>
                  </pic:blipFill>
                  <pic:spPr bwMode="auto">
                    <a:xfrm rot="21019236">
                      <a:off x="0" y="0"/>
                      <a:ext cx="2119630" cy="663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4FC8">
        <w:rPr>
          <w:rFonts w:eastAsia="Times New Roman" w:cstheme="minorHAnsi"/>
          <w:b/>
          <w:bCs/>
          <w:spacing w:val="2"/>
          <w:sz w:val="48"/>
          <w:szCs w:val="48"/>
        </w:rPr>
        <w:t xml:space="preserve">     </w:t>
      </w:r>
      <w:r w:rsidR="005B2D31">
        <w:rPr>
          <w:rFonts w:eastAsia="Times New Roman" w:cstheme="minorHAnsi"/>
          <w:b/>
          <w:bCs/>
          <w:spacing w:val="2"/>
          <w:sz w:val="48"/>
          <w:szCs w:val="48"/>
        </w:rPr>
        <w:t xml:space="preserve">    </w:t>
      </w:r>
      <w:r w:rsidR="00F64FC8">
        <w:rPr>
          <w:rFonts w:eastAsia="Times New Roman" w:cstheme="minorHAnsi"/>
          <w:b/>
          <w:bCs/>
          <w:spacing w:val="2"/>
          <w:sz w:val="48"/>
          <w:szCs w:val="48"/>
        </w:rPr>
        <w:t xml:space="preserve"> </w:t>
      </w:r>
      <w:r w:rsidR="006504E6" w:rsidRPr="006504E6">
        <w:rPr>
          <w:rFonts w:eastAsia="Times New Roman" w:cstheme="minorHAnsi"/>
          <w:b/>
          <w:bCs/>
          <w:spacing w:val="2"/>
          <w:sz w:val="48"/>
          <w:szCs w:val="48"/>
        </w:rPr>
        <w:t>202</w:t>
      </w:r>
      <w:r w:rsidR="005B2D31">
        <w:rPr>
          <w:rFonts w:eastAsia="Times New Roman" w:cstheme="minorHAnsi"/>
          <w:b/>
          <w:bCs/>
          <w:spacing w:val="2"/>
          <w:sz w:val="48"/>
          <w:szCs w:val="48"/>
        </w:rPr>
        <w:t>6</w:t>
      </w:r>
      <w:r w:rsidR="006504E6" w:rsidRPr="006504E6">
        <w:rPr>
          <w:rFonts w:eastAsia="Times New Roman" w:cstheme="minorHAnsi"/>
          <w:b/>
          <w:bCs/>
          <w:spacing w:val="2"/>
          <w:sz w:val="48"/>
          <w:szCs w:val="48"/>
        </w:rPr>
        <w:t xml:space="preserve"> </w:t>
      </w:r>
      <w:r w:rsidR="00D106BE">
        <w:rPr>
          <w:rFonts w:eastAsia="Times New Roman" w:cstheme="minorHAnsi"/>
          <w:b/>
          <w:bCs/>
          <w:spacing w:val="2"/>
          <w:sz w:val="48"/>
          <w:szCs w:val="48"/>
        </w:rPr>
        <w:t xml:space="preserve">State </w:t>
      </w:r>
      <w:r w:rsidR="00362705">
        <w:rPr>
          <w:rFonts w:eastAsia="Times New Roman" w:cstheme="minorHAnsi"/>
          <w:b/>
          <w:bCs/>
          <w:spacing w:val="2"/>
          <w:sz w:val="48"/>
          <w:szCs w:val="48"/>
        </w:rPr>
        <w:t>LADIES’ DAY</w:t>
      </w:r>
    </w:p>
    <w:p w14:paraId="5407130A" w14:textId="7B95F621" w:rsidR="00362705" w:rsidRDefault="005B2D31" w:rsidP="00B40C30">
      <w:pPr>
        <w:spacing w:after="0" w:line="240" w:lineRule="auto"/>
        <w:outlineLvl w:val="1"/>
        <w:rPr>
          <w:rFonts w:eastAsia="Times New Roman" w:cstheme="minorHAnsi"/>
          <w:b/>
          <w:bCs/>
          <w:spacing w:val="2"/>
          <w:sz w:val="48"/>
          <w:szCs w:val="4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2C1D3F7" wp14:editId="2EF8BDF1">
                <wp:simplePos x="0" y="0"/>
                <wp:positionH relativeFrom="margin">
                  <wp:posOffset>3202305</wp:posOffset>
                </wp:positionH>
                <wp:positionV relativeFrom="margin">
                  <wp:posOffset>457200</wp:posOffset>
                </wp:positionV>
                <wp:extent cx="2876550" cy="173355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6550" cy="1733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782A3B" w14:textId="7C2A9D70" w:rsidR="005B2D31" w:rsidRPr="001F6860" w:rsidRDefault="005B2D31" w:rsidP="005B2D31">
                            <w:pPr>
                              <w:spacing w:after="0" w:line="240" w:lineRule="auto"/>
                              <w:jc w:val="center"/>
                              <w:rPr>
                                <w:rFonts w:ascii="ADLaM Display" w:hAnsi="ADLaM Display" w:cs="ADLaM Display"/>
                                <w:sz w:val="40"/>
                                <w:szCs w:val="40"/>
                              </w:rPr>
                            </w:pPr>
                            <w:r w:rsidRPr="001F6860">
                              <w:rPr>
                                <w:rFonts w:ascii="ADLaM Display" w:hAnsi="ADLaM Display" w:cs="ADLaM Display"/>
                                <w:sz w:val="40"/>
                                <w:szCs w:val="40"/>
                              </w:rPr>
                              <w:t xml:space="preserve">Get </w:t>
                            </w:r>
                            <w:r w:rsidR="007756F2">
                              <w:rPr>
                                <w:rFonts w:ascii="ADLaM Display" w:hAnsi="ADLaM Display" w:cs="ADLaM Display"/>
                                <w:sz w:val="40"/>
                                <w:szCs w:val="40"/>
                              </w:rPr>
                              <w:t>O</w:t>
                            </w:r>
                            <w:r w:rsidRPr="001F6860">
                              <w:rPr>
                                <w:rFonts w:ascii="ADLaM Display" w:hAnsi="ADLaM Display" w:cs="ADLaM Display"/>
                                <w:sz w:val="40"/>
                                <w:szCs w:val="40"/>
                              </w:rPr>
                              <w:t>ut of the Pigpen</w:t>
                            </w:r>
                          </w:p>
                          <w:p w14:paraId="62F90A33" w14:textId="77777777" w:rsidR="005B2D31" w:rsidRDefault="005B2D31" w:rsidP="005B2D31">
                            <w:pPr>
                              <w:spacing w:after="0" w:line="240" w:lineRule="auto"/>
                              <w:jc w:val="center"/>
                              <w:rPr>
                                <w:rFonts w:ascii="ADLaM Display" w:hAnsi="ADLaM Display" w:cs="ADLaM Display"/>
                              </w:rPr>
                            </w:pPr>
                            <w:r w:rsidRPr="001F6860">
                              <w:rPr>
                                <w:rFonts w:ascii="ADLaM Display" w:hAnsi="ADLaM Display" w:cs="ADLaM Display"/>
                              </w:rPr>
                              <w:t>Arise!  SEIZE your destiny!</w:t>
                            </w:r>
                          </w:p>
                          <w:p w14:paraId="07092E9B" w14:textId="77777777" w:rsidR="005B2D31" w:rsidRDefault="005B2D31" w:rsidP="005B2D31">
                            <w:pPr>
                              <w:spacing w:after="0" w:line="240" w:lineRule="auto"/>
                              <w:jc w:val="center"/>
                              <w:rPr>
                                <w:rFonts w:ascii="ADLaM Display" w:hAnsi="ADLaM Display" w:cs="ADLaM Display"/>
                              </w:rPr>
                            </w:pPr>
                            <w:r>
                              <w:rPr>
                                <w:rFonts w:ascii="ADLaM Display" w:hAnsi="ADLaM Display" w:cs="ADLaM Display"/>
                              </w:rPr>
                              <w:t>Luke 15: 17-18</w:t>
                            </w:r>
                          </w:p>
                          <w:p w14:paraId="275E5188" w14:textId="77777777" w:rsidR="005B2D31" w:rsidRDefault="005B2D31" w:rsidP="005B2D31">
                            <w:pPr>
                              <w:spacing w:after="0" w:line="240" w:lineRule="auto"/>
                              <w:jc w:val="center"/>
                              <w:rPr>
                                <w:rFonts w:ascii="ADLaM Display" w:hAnsi="ADLaM Display" w:cs="ADLaM Display"/>
                              </w:rPr>
                            </w:pPr>
                          </w:p>
                          <w:p w14:paraId="407578A2" w14:textId="77777777" w:rsidR="005B2D31" w:rsidRPr="005B2D31" w:rsidRDefault="005B2D31" w:rsidP="005B2D31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5B2D31">
                              <w:rPr>
                                <w:i/>
                                <w:iCs/>
                              </w:rPr>
                              <w:t>No matter how far you may stray…you will always be the Father’s daughter!</w:t>
                            </w:r>
                          </w:p>
                          <w:p w14:paraId="4B7BD4D4" w14:textId="59081E9C" w:rsidR="005B2D31" w:rsidRPr="005B2D31" w:rsidRDefault="005B2D31" w:rsidP="005B2D31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B2D31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Guest Speaker:  Dr. Cathy Payne</w:t>
                            </w:r>
                          </w:p>
                          <w:p w14:paraId="56AFEA62" w14:textId="77777777" w:rsidR="005B2D31" w:rsidRPr="001F6860" w:rsidRDefault="005B2D31" w:rsidP="005B2D31">
                            <w:pPr>
                              <w:spacing w:after="0" w:line="240" w:lineRule="auto"/>
                              <w:jc w:val="center"/>
                              <w:rPr>
                                <w:rFonts w:ascii="ADLaM Display" w:hAnsi="ADLaM Display" w:cs="ADLaM Display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C1D3F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2.15pt;margin-top:36pt;width:226.5pt;height:13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">
                <v:textbox>
                  <w:txbxContent>
                    <w:p w14:paraId="7E782A3B" w14:textId="7C2A9D70" w:rsidR="005B2D31" w:rsidRPr="001F6860" w:rsidRDefault="005B2D31" w:rsidP="005B2D31">
                      <w:pPr>
                        <w:spacing w:after="0" w:line="240" w:lineRule="auto"/>
                        <w:jc w:val="center"/>
                        <w:rPr>
                          <w:rFonts w:ascii="ADLaM Display" w:hAnsi="ADLaM Display" w:cs="ADLaM Display"/>
                          <w:sz w:val="40"/>
                          <w:szCs w:val="40"/>
                        </w:rPr>
                      </w:pPr>
                      <w:r w:rsidRPr="001F6860">
                        <w:rPr>
                          <w:rFonts w:ascii="ADLaM Display" w:hAnsi="ADLaM Display" w:cs="ADLaM Display"/>
                          <w:sz w:val="40"/>
                          <w:szCs w:val="40"/>
                        </w:rPr>
                        <w:t xml:space="preserve">Get </w:t>
                      </w:r>
                      <w:r w:rsidR="007756F2">
                        <w:rPr>
                          <w:rFonts w:ascii="ADLaM Display" w:hAnsi="ADLaM Display" w:cs="ADLaM Display"/>
                          <w:sz w:val="40"/>
                          <w:szCs w:val="40"/>
                        </w:rPr>
                        <w:t>O</w:t>
                      </w:r>
                      <w:r w:rsidRPr="001F6860">
                        <w:rPr>
                          <w:rFonts w:ascii="ADLaM Display" w:hAnsi="ADLaM Display" w:cs="ADLaM Display"/>
                          <w:sz w:val="40"/>
                          <w:szCs w:val="40"/>
                        </w:rPr>
                        <w:t>ut of the Pigpen</w:t>
                      </w:r>
                    </w:p>
                    <w:p w14:paraId="62F90A33" w14:textId="77777777" w:rsidR="005B2D31" w:rsidRDefault="005B2D31" w:rsidP="005B2D31">
                      <w:pPr>
                        <w:spacing w:after="0" w:line="240" w:lineRule="auto"/>
                        <w:jc w:val="center"/>
                        <w:rPr>
                          <w:rFonts w:ascii="ADLaM Display" w:hAnsi="ADLaM Display" w:cs="ADLaM Display"/>
                        </w:rPr>
                      </w:pPr>
                      <w:r w:rsidRPr="001F6860">
                        <w:rPr>
                          <w:rFonts w:ascii="ADLaM Display" w:hAnsi="ADLaM Display" w:cs="ADLaM Display"/>
                        </w:rPr>
                        <w:t>Arise!  SEIZE your destiny!</w:t>
                      </w:r>
                    </w:p>
                    <w:p w14:paraId="07092E9B" w14:textId="77777777" w:rsidR="005B2D31" w:rsidRDefault="005B2D31" w:rsidP="005B2D31">
                      <w:pPr>
                        <w:spacing w:after="0" w:line="240" w:lineRule="auto"/>
                        <w:jc w:val="center"/>
                        <w:rPr>
                          <w:rFonts w:ascii="ADLaM Display" w:hAnsi="ADLaM Display" w:cs="ADLaM Display"/>
                        </w:rPr>
                      </w:pPr>
                      <w:r>
                        <w:rPr>
                          <w:rFonts w:ascii="ADLaM Display" w:hAnsi="ADLaM Display" w:cs="ADLaM Display"/>
                        </w:rPr>
                        <w:t>Luke 15: 17-18</w:t>
                      </w:r>
                    </w:p>
                    <w:p w14:paraId="275E5188" w14:textId="77777777" w:rsidR="005B2D31" w:rsidRDefault="005B2D31" w:rsidP="005B2D31">
                      <w:pPr>
                        <w:spacing w:after="0" w:line="240" w:lineRule="auto"/>
                        <w:jc w:val="center"/>
                        <w:rPr>
                          <w:rFonts w:ascii="ADLaM Display" w:hAnsi="ADLaM Display" w:cs="ADLaM Display"/>
                        </w:rPr>
                      </w:pPr>
                    </w:p>
                    <w:p w14:paraId="407578A2" w14:textId="77777777" w:rsidR="005B2D31" w:rsidRPr="005B2D31" w:rsidRDefault="005B2D31" w:rsidP="005B2D31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5B2D31">
                        <w:rPr>
                          <w:i/>
                          <w:iCs/>
                        </w:rPr>
                        <w:t>No matter how far you may stray…you will always be the Father’s daughter!</w:t>
                      </w:r>
                    </w:p>
                    <w:p w14:paraId="4B7BD4D4" w14:textId="59081E9C" w:rsidR="005B2D31" w:rsidRPr="005B2D31" w:rsidRDefault="005B2D31" w:rsidP="005B2D31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B2D31">
                        <w:rPr>
                          <w:b/>
                          <w:bCs/>
                          <w:sz w:val="28"/>
                          <w:szCs w:val="28"/>
                        </w:rPr>
                        <w:t>Guest Speaker:  Dr. Cathy Payne</w:t>
                      </w:r>
                    </w:p>
                    <w:p w14:paraId="56AFEA62" w14:textId="77777777" w:rsidR="005B2D31" w:rsidRPr="001F6860" w:rsidRDefault="005B2D31" w:rsidP="005B2D31">
                      <w:pPr>
                        <w:spacing w:after="0" w:line="240" w:lineRule="auto"/>
                        <w:jc w:val="center"/>
                        <w:rPr>
                          <w:rFonts w:ascii="ADLaM Display" w:hAnsi="ADLaM Display" w:cs="ADLaM Display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FB2901">
        <w:rPr>
          <w:rFonts w:eastAsia="Times New Roman" w:cstheme="minorHAnsi"/>
          <w:b/>
          <w:bCs/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0401066" wp14:editId="5EC0A643">
                <wp:simplePos x="0" y="0"/>
                <wp:positionH relativeFrom="margin">
                  <wp:posOffset>1811655</wp:posOffset>
                </wp:positionH>
                <wp:positionV relativeFrom="paragraph">
                  <wp:posOffset>237491</wp:posOffset>
                </wp:positionV>
                <wp:extent cx="1247775" cy="1162050"/>
                <wp:effectExtent l="0" t="0" r="28575" b="19050"/>
                <wp:wrapNone/>
                <wp:docPr id="43888925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1162050"/>
                        </a:xfrm>
                        <a:prstGeom prst="ellipse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4BA7FC0" id="Oval 6" o:spid="_x0000_s1026" style="position:absolute;margin-left:142.65pt;margin-top:18.7pt;width:98.25pt;height:91.5pt;z-index: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" fillcolor="#ffc000" strokecolor="#0a121c [484]" strokeweight="2pt">
                <w10:wrap anchorx="margin"/>
              </v:oval>
            </w:pict>
          </mc:Fallback>
        </mc:AlternateContent>
      </w:r>
    </w:p>
    <w:p w14:paraId="1374E7AA" w14:textId="221786AA" w:rsidR="00A41907" w:rsidRDefault="00FB2901" w:rsidP="001E586E">
      <w:pPr>
        <w:spacing w:after="0" w:line="240" w:lineRule="auto"/>
        <w:outlineLvl w:val="1"/>
        <w:rPr>
          <w:b/>
          <w:bCs/>
          <w:noProof/>
          <w:sz w:val="28"/>
          <w:szCs w:val="28"/>
        </w:rPr>
      </w:pPr>
      <w:r>
        <w:rPr>
          <w:rFonts w:eastAsia="Times New Roman" w:cstheme="minorHAnsi"/>
          <w:b/>
          <w:bCs/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F89334B" wp14:editId="68919717">
                <wp:simplePos x="0" y="0"/>
                <wp:positionH relativeFrom="column">
                  <wp:posOffset>1887855</wp:posOffset>
                </wp:positionH>
                <wp:positionV relativeFrom="paragraph">
                  <wp:posOffset>8255</wp:posOffset>
                </wp:positionV>
                <wp:extent cx="1104900" cy="1095375"/>
                <wp:effectExtent l="0" t="0" r="0" b="0"/>
                <wp:wrapNone/>
                <wp:docPr id="15735196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95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79B498" w14:textId="493BD9B4" w:rsidR="00F64FC8" w:rsidRPr="00FB2901" w:rsidRDefault="00F64FC8" w:rsidP="00FB2901">
                            <w:pPr>
                              <w:spacing w:after="0" w:line="240" w:lineRule="auto"/>
                              <w:jc w:val="center"/>
                              <w:rPr>
                                <w:rFonts w:ascii="Aharoni" w:hAnsi="Aharoni" w:cs="Aharoni"/>
                                <w:b/>
                                <w:bCs/>
                              </w:rPr>
                            </w:pPr>
                            <w:r w:rsidRPr="00FB2901">
                              <w:rPr>
                                <w:rFonts w:ascii="Aharoni" w:hAnsi="Aharoni" w:cs="Aharoni" w:hint="cs"/>
                                <w:b/>
                                <w:bCs/>
                              </w:rPr>
                              <w:t>Registration fee:</w:t>
                            </w:r>
                          </w:p>
                          <w:p w14:paraId="761D879B" w14:textId="6ADE48BC" w:rsidR="00F64FC8" w:rsidRPr="00F64FC8" w:rsidRDefault="00F64FC8" w:rsidP="00FB2901">
                            <w:pPr>
                              <w:spacing w:after="0" w:line="240" w:lineRule="auto"/>
                              <w:jc w:val="center"/>
                              <w:rPr>
                                <w:rFonts w:ascii="Aharoni" w:hAnsi="Aharoni" w:cs="Aharoni"/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  <w:r w:rsidRPr="00F64FC8">
                              <w:rPr>
                                <w:rFonts w:ascii="Aharoni" w:hAnsi="Aharoni" w:cs="Aharoni" w:hint="cs"/>
                                <w:b/>
                                <w:bCs/>
                                <w:sz w:val="72"/>
                                <w:szCs w:val="72"/>
                              </w:rPr>
                              <w:t>$</w:t>
                            </w:r>
                            <w:r w:rsidR="005B2D31">
                              <w:rPr>
                                <w:rFonts w:ascii="Aharoni" w:hAnsi="Aharoni" w:cs="Aharoni"/>
                                <w:b/>
                                <w:bCs/>
                                <w:sz w:val="72"/>
                                <w:szCs w:val="72"/>
                              </w:rPr>
                              <w:t>50</w:t>
                            </w:r>
                          </w:p>
                          <w:p w14:paraId="6F987DFE" w14:textId="520CF66F" w:rsidR="00F64FC8" w:rsidRPr="00F64FC8" w:rsidRDefault="00F64FC8" w:rsidP="00FB2901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i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89334B" id="Text Box 7" o:spid="_x0000_s1027" type="#_x0000_t202" style="position:absolute;margin-left:148.65pt;margin-top:.65pt;width:87pt;height:86.2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" filled="f" stroked="f" strokeweight=".5pt">
                <v:textbox>
                  <w:txbxContent>
                    <w:p w14:paraId="0779B498" w14:textId="493BD9B4" w:rsidR="00F64FC8" w:rsidRPr="00FB2901" w:rsidRDefault="00F64FC8" w:rsidP="00FB2901">
                      <w:pPr>
                        <w:spacing w:after="0" w:line="240" w:lineRule="auto"/>
                        <w:jc w:val="center"/>
                        <w:rPr>
                          <w:rFonts w:ascii="Aharoni" w:hAnsi="Aharoni" w:cs="Aharoni"/>
                          <w:b/>
                          <w:bCs/>
                        </w:rPr>
                      </w:pPr>
                      <w:r w:rsidRPr="00FB2901">
                        <w:rPr>
                          <w:rFonts w:ascii="Aharoni" w:hAnsi="Aharoni" w:cs="Aharoni" w:hint="cs"/>
                          <w:b/>
                          <w:bCs/>
                        </w:rPr>
                        <w:t>Registration fee:</w:t>
                      </w:r>
                    </w:p>
                    <w:p w14:paraId="761D879B" w14:textId="6ADE48BC" w:rsidR="00F64FC8" w:rsidRPr="00F64FC8" w:rsidRDefault="00F64FC8" w:rsidP="00FB2901">
                      <w:pPr>
                        <w:spacing w:after="0" w:line="240" w:lineRule="auto"/>
                        <w:jc w:val="center"/>
                        <w:rPr>
                          <w:rFonts w:ascii="Aharoni" w:hAnsi="Aharoni" w:cs="Aharoni"/>
                          <w:b/>
                          <w:bCs/>
                          <w:sz w:val="72"/>
                          <w:szCs w:val="72"/>
                        </w:rPr>
                      </w:pPr>
                      <w:r w:rsidRPr="00F64FC8">
                        <w:rPr>
                          <w:rFonts w:ascii="Aharoni" w:hAnsi="Aharoni" w:cs="Aharoni" w:hint="cs"/>
                          <w:b/>
                          <w:bCs/>
                          <w:sz w:val="72"/>
                          <w:szCs w:val="72"/>
                        </w:rPr>
                        <w:t>$</w:t>
                      </w:r>
                      <w:r w:rsidR="005B2D31">
                        <w:rPr>
                          <w:rFonts w:ascii="Aharoni" w:hAnsi="Aharoni" w:cs="Aharoni"/>
                          <w:b/>
                          <w:bCs/>
                          <w:sz w:val="72"/>
                          <w:szCs w:val="72"/>
                        </w:rPr>
                        <w:t>50</w:t>
                      </w:r>
                    </w:p>
                    <w:p w14:paraId="6F987DFE" w14:textId="520CF66F" w:rsidR="00F64FC8" w:rsidRPr="00F64FC8" w:rsidRDefault="00F64FC8" w:rsidP="00FB2901">
                      <w:pPr>
                        <w:spacing w:after="0" w:line="240" w:lineRule="auto"/>
                        <w:jc w:val="center"/>
                        <w:rPr>
                          <w:i/>
                          <w:i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36AC919" w14:textId="3BD96E10" w:rsidR="003B530A" w:rsidRPr="00A41907" w:rsidRDefault="003B530A" w:rsidP="00A41907">
      <w:pPr>
        <w:spacing w:after="0" w:line="250" w:lineRule="atLeast"/>
        <w:rPr>
          <w:rFonts w:eastAsia="Times New Roman" w:cstheme="minorHAnsi"/>
          <w:spacing w:val="2"/>
          <w:sz w:val="28"/>
          <w:szCs w:val="28"/>
        </w:rPr>
      </w:pPr>
    </w:p>
    <w:p w14:paraId="6738FAFE" w14:textId="75BF9F4B" w:rsidR="003A13D6" w:rsidRDefault="003354FD" w:rsidP="00810B56">
      <w:pPr>
        <w:spacing w:after="0" w:line="250" w:lineRule="atLeast"/>
        <w:rPr>
          <w:rFonts w:eastAsia="Times New Roman" w:cstheme="minorHAnsi"/>
          <w:b/>
          <w:bCs/>
          <w:spacing w:val="2"/>
          <w:sz w:val="28"/>
          <w:szCs w:val="28"/>
        </w:rPr>
      </w:pPr>
      <w:r>
        <w:rPr>
          <w:rFonts w:eastAsia="Times New Roman" w:cstheme="minorHAnsi"/>
          <w:b/>
          <w:bCs/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7863F1" wp14:editId="1B813769">
                <wp:simplePos x="0" y="0"/>
                <wp:positionH relativeFrom="column">
                  <wp:posOffset>1897380</wp:posOffset>
                </wp:positionH>
                <wp:positionV relativeFrom="paragraph">
                  <wp:posOffset>184150</wp:posOffset>
                </wp:positionV>
                <wp:extent cx="1152525" cy="266700"/>
                <wp:effectExtent l="0" t="0" r="0" b="0"/>
                <wp:wrapNone/>
                <wp:docPr id="182983212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2525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05BF6A" w14:textId="02BE405F" w:rsidR="00FB2901" w:rsidRPr="003354FD" w:rsidRDefault="003354FD">
                            <w:pPr>
                              <w:rPr>
                                <w:i/>
                                <w:iCs/>
                              </w:rPr>
                            </w:pPr>
                            <w:r w:rsidRPr="003354FD">
                              <w:rPr>
                                <w:i/>
                                <w:iCs/>
                              </w:rPr>
                              <w:t>(</w:t>
                            </w:r>
                            <w:r w:rsidR="00FB2901" w:rsidRPr="003354FD">
                              <w:rPr>
                                <w:i/>
                                <w:iCs/>
                              </w:rPr>
                              <w:t>Lunch included</w:t>
                            </w:r>
                            <w:r w:rsidRPr="003354FD">
                              <w:rPr>
                                <w:i/>
                                <w:iCs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7863F1" id="_x0000_s1028" type="#_x0000_t202" style="position:absolute;margin-left:149.4pt;margin-top:14.5pt;width:90.75pt;height:21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" filled="f" stroked="f" strokeweight=".5pt">
                <v:textbox>
                  <w:txbxContent>
                    <w:p w14:paraId="5705BF6A" w14:textId="02BE405F" w:rsidR="00FB2901" w:rsidRPr="003354FD" w:rsidRDefault="003354FD">
                      <w:pPr>
                        <w:rPr>
                          <w:i/>
                          <w:iCs/>
                        </w:rPr>
                      </w:pPr>
                      <w:r w:rsidRPr="003354FD">
                        <w:rPr>
                          <w:i/>
                          <w:iCs/>
                        </w:rPr>
                        <w:t>(</w:t>
                      </w:r>
                      <w:r w:rsidR="00FB2901" w:rsidRPr="003354FD">
                        <w:rPr>
                          <w:i/>
                          <w:iCs/>
                        </w:rPr>
                        <w:t>Lunch included</w:t>
                      </w:r>
                      <w:r w:rsidRPr="003354FD">
                        <w:rPr>
                          <w:i/>
                          <w:iCs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64FC8">
        <w:rPr>
          <w:rFonts w:eastAsia="Times New Roman" w:cstheme="minorHAnsi"/>
          <w:b/>
          <w:bCs/>
          <w:spacing w:val="2"/>
          <w:sz w:val="28"/>
          <w:szCs w:val="28"/>
        </w:rPr>
        <w:t>Saturday, March 2</w:t>
      </w:r>
      <w:r w:rsidR="006F3C31">
        <w:rPr>
          <w:rFonts w:eastAsia="Times New Roman" w:cstheme="minorHAnsi"/>
          <w:b/>
          <w:bCs/>
          <w:spacing w:val="2"/>
          <w:sz w:val="28"/>
          <w:szCs w:val="28"/>
        </w:rPr>
        <w:t>8</w:t>
      </w:r>
      <w:r w:rsidR="00F64FC8" w:rsidRPr="00F64FC8">
        <w:rPr>
          <w:rFonts w:eastAsia="Times New Roman" w:cstheme="minorHAnsi"/>
          <w:b/>
          <w:bCs/>
          <w:spacing w:val="2"/>
          <w:sz w:val="28"/>
          <w:szCs w:val="28"/>
          <w:vertAlign w:val="superscript"/>
        </w:rPr>
        <w:t>th</w:t>
      </w:r>
    </w:p>
    <w:p w14:paraId="3E7FEE66" w14:textId="3C44079F" w:rsidR="00F64FC8" w:rsidRPr="00810B56" w:rsidRDefault="005B2D31" w:rsidP="00810B56">
      <w:pPr>
        <w:spacing w:after="0" w:line="250" w:lineRule="atLeast"/>
        <w:rPr>
          <w:rFonts w:eastAsia="Times New Roman" w:cstheme="minorHAnsi"/>
          <w:b/>
          <w:bCs/>
          <w:spacing w:val="2"/>
          <w:sz w:val="28"/>
          <w:szCs w:val="28"/>
        </w:rPr>
      </w:pPr>
      <w:r>
        <w:rPr>
          <w:rFonts w:eastAsia="Times New Roman" w:cstheme="minorHAnsi"/>
          <w:b/>
          <w:bCs/>
          <w:spacing w:val="2"/>
          <w:sz w:val="28"/>
          <w:szCs w:val="28"/>
        </w:rPr>
        <w:t>9:30</w:t>
      </w:r>
      <w:r w:rsidR="00F64FC8">
        <w:rPr>
          <w:rFonts w:eastAsia="Times New Roman" w:cstheme="minorHAnsi"/>
          <w:b/>
          <w:bCs/>
          <w:spacing w:val="2"/>
          <w:sz w:val="28"/>
          <w:szCs w:val="28"/>
        </w:rPr>
        <w:t xml:space="preserve"> am – 4 pm</w:t>
      </w:r>
    </w:p>
    <w:p w14:paraId="176CADAE" w14:textId="1484DDF4" w:rsidR="00A96BED" w:rsidRPr="00810B56" w:rsidRDefault="00F64FC8" w:rsidP="00810B56">
      <w:pPr>
        <w:spacing w:after="0" w:line="250" w:lineRule="atLeast"/>
        <w:rPr>
          <w:rFonts w:eastAsia="Times New Roman" w:cstheme="minorHAnsi"/>
          <w:b/>
          <w:bCs/>
          <w:spacing w:val="2"/>
          <w:sz w:val="28"/>
          <w:szCs w:val="28"/>
        </w:rPr>
      </w:pPr>
      <w:r>
        <w:rPr>
          <w:rFonts w:eastAsia="Times New Roman" w:cstheme="minorHAnsi"/>
          <w:b/>
          <w:bCs/>
          <w:spacing w:val="2"/>
          <w:sz w:val="28"/>
          <w:szCs w:val="28"/>
        </w:rPr>
        <w:t>Camp Agape -Batesburg</w:t>
      </w:r>
    </w:p>
    <w:p w14:paraId="4155E8B6" w14:textId="2C35D1FE" w:rsidR="003347FD" w:rsidRPr="005B2D31" w:rsidRDefault="005B2D31" w:rsidP="005B2D31">
      <w:pPr>
        <w:spacing w:after="0" w:line="250" w:lineRule="atLeast"/>
        <w:rPr>
          <w:rFonts w:eastAsia="Times New Roman" w:cstheme="minorHAnsi"/>
          <w:b/>
          <w:bCs/>
          <w:spacing w:val="2"/>
          <w:sz w:val="24"/>
          <w:szCs w:val="24"/>
        </w:rPr>
      </w:pPr>
      <w:r w:rsidRPr="005B2D31">
        <w:rPr>
          <w:rFonts w:eastAsia="Times New Roman" w:cstheme="minorHAnsi"/>
          <w:b/>
          <w:bCs/>
          <w:spacing w:val="2"/>
          <w:sz w:val="24"/>
          <w:szCs w:val="24"/>
        </w:rPr>
        <w:t>6952 Fairview Rd</w:t>
      </w:r>
    </w:p>
    <w:p w14:paraId="682B6FA0" w14:textId="404B9FDD" w:rsidR="005B2D31" w:rsidRPr="005B2D31" w:rsidRDefault="00824A6B" w:rsidP="005B2D31">
      <w:pPr>
        <w:spacing w:after="0" w:line="250" w:lineRule="atLeast"/>
        <w:rPr>
          <w:rFonts w:eastAsia="Times New Roman" w:cstheme="minorHAnsi"/>
          <w:b/>
          <w:bCs/>
          <w:spacing w:val="2"/>
          <w:sz w:val="24"/>
          <w:szCs w:val="24"/>
        </w:rPr>
      </w:pPr>
      <w:r w:rsidRPr="00824A6B">
        <w:rPr>
          <w:rFonts w:eastAsia="Times New Roman" w:cstheme="minorHAnsi"/>
          <w:b/>
          <w:bCs/>
          <w:noProof/>
          <w:spacing w:val="2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01528E5" wp14:editId="07355286">
                <wp:simplePos x="0" y="0"/>
                <wp:positionH relativeFrom="column">
                  <wp:posOffset>192405</wp:posOffset>
                </wp:positionH>
                <wp:positionV relativeFrom="paragraph">
                  <wp:posOffset>384810</wp:posOffset>
                </wp:positionV>
                <wp:extent cx="5934075" cy="1404620"/>
                <wp:effectExtent l="0" t="0" r="9525" b="0"/>
                <wp:wrapSquare wrapText="bothSides"/>
                <wp:docPr id="12701923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0C2FDA" w14:textId="46225B4A" w:rsidR="00824A6B" w:rsidRPr="00824A6B" w:rsidRDefault="00824A6B" w:rsidP="00824A6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824A6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Includes presentation on Menopause, workshops, and so much more!</w:t>
                            </w:r>
                          </w:p>
                          <w:p w14:paraId="28F573E0" w14:textId="4624D040" w:rsidR="00824A6B" w:rsidRDefault="00824A6B" w:rsidP="00824A6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824A6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You don’t want to miss out on a day of fellowships with your sisters!</w:t>
                            </w:r>
                          </w:p>
                          <w:p w14:paraId="137E19F8" w14:textId="2C426BA4" w:rsidR="00824A6B" w:rsidRPr="00824A6B" w:rsidRDefault="00824A6B" w:rsidP="00824A6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Join us!    Hope to see you there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1528E5" id="_x0000_s1029" type="#_x0000_t202" style="position:absolute;margin-left:15.15pt;margin-top:30.3pt;width:467.2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" stroked="f">
                <v:textbox style="mso-fit-shape-to-text:t">
                  <w:txbxContent>
                    <w:p w14:paraId="530C2FDA" w14:textId="46225B4A" w:rsidR="00824A6B" w:rsidRPr="00824A6B" w:rsidRDefault="00824A6B" w:rsidP="00824A6B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824A6B">
                        <w:rPr>
                          <w:b/>
                          <w:bCs/>
                          <w:sz w:val="28"/>
                          <w:szCs w:val="28"/>
                        </w:rPr>
                        <w:t>Includes presentation on Menopause, workshops, and so much more!</w:t>
                      </w:r>
                    </w:p>
                    <w:p w14:paraId="28F573E0" w14:textId="4624D040" w:rsidR="00824A6B" w:rsidRDefault="00824A6B" w:rsidP="00824A6B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824A6B">
                        <w:rPr>
                          <w:b/>
                          <w:bCs/>
                          <w:sz w:val="28"/>
                          <w:szCs w:val="28"/>
                        </w:rPr>
                        <w:t>You don’t want to miss out on a day of fellowships with your sisters!</w:t>
                      </w:r>
                    </w:p>
                    <w:p w14:paraId="137E19F8" w14:textId="2C426BA4" w:rsidR="00824A6B" w:rsidRPr="00824A6B" w:rsidRDefault="00824A6B" w:rsidP="00824A6B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Join us!    Hope to see you there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B2D31" w:rsidRPr="005B2D31">
        <w:rPr>
          <w:rFonts w:eastAsia="Times New Roman" w:cstheme="minorHAnsi"/>
          <w:b/>
          <w:bCs/>
          <w:spacing w:val="2"/>
          <w:sz w:val="24"/>
          <w:szCs w:val="24"/>
        </w:rPr>
        <w:t>Batesburg-Leesville, SC 29006</w:t>
      </w:r>
    </w:p>
    <w:p w14:paraId="359F62A7" w14:textId="6CE9BABB" w:rsidR="00F64FC8" w:rsidRDefault="008E11B2" w:rsidP="008E11B2">
      <w:pPr>
        <w:spacing w:after="0" w:line="250" w:lineRule="atLeast"/>
        <w:rPr>
          <w:rFonts w:eastAsia="Times New Roman" w:cstheme="minorHAnsi"/>
          <w:b/>
          <w:bCs/>
          <w:spacing w:val="2"/>
          <w:sz w:val="24"/>
          <w:szCs w:val="24"/>
        </w:rPr>
      </w:pPr>
      <w:r>
        <w:rPr>
          <w:rFonts w:eastAsia="Times New Roman" w:cstheme="minorHAnsi"/>
          <w:b/>
          <w:bCs/>
          <w:spacing w:val="2"/>
          <w:sz w:val="24"/>
          <w:szCs w:val="24"/>
        </w:rPr>
        <w:t xml:space="preserve">  </w:t>
      </w:r>
    </w:p>
    <w:p w14:paraId="4C276A0A" w14:textId="6756F5F1" w:rsidR="00F64FC8" w:rsidRDefault="00440FEF" w:rsidP="00F64FC8">
      <w:pPr>
        <w:spacing w:after="0" w:line="250" w:lineRule="atLeast"/>
        <w:rPr>
          <w:rFonts w:eastAsia="Times New Roman" w:cstheme="minorHAnsi"/>
          <w:b/>
          <w:bCs/>
          <w:spacing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1D7018E" wp14:editId="7370CB9A">
                <wp:simplePos x="0" y="0"/>
                <wp:positionH relativeFrom="margin">
                  <wp:align>right</wp:align>
                </wp:positionH>
                <wp:positionV relativeFrom="paragraph">
                  <wp:posOffset>245110</wp:posOffset>
                </wp:positionV>
                <wp:extent cx="4543425" cy="933450"/>
                <wp:effectExtent l="0" t="0" r="2857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43425" cy="933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CC46E8" w14:textId="5AE4E764" w:rsidR="005825CC" w:rsidRDefault="00112669" w:rsidP="006320AA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21D75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Mail registration form and fee to:</w:t>
                            </w:r>
                            <w:r w:rsidR="00D21D75" w:rsidRPr="00D21D75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B72CD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        </w:t>
                            </w:r>
                            <w:r w:rsidR="006320A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Leigh Brackett</w:t>
                            </w:r>
                          </w:p>
                          <w:p w14:paraId="4FE14A9F" w14:textId="5E916E5D" w:rsidR="006320AA" w:rsidRDefault="006320AA" w:rsidP="006320AA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="00824A6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108 Merrimeadows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Rd</w:t>
                            </w:r>
                          </w:p>
                          <w:p w14:paraId="3C6D7908" w14:textId="27657700" w:rsidR="005825CC" w:rsidRPr="00D21D75" w:rsidRDefault="005825CC" w:rsidP="005825CC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  <w:t>Easley, SC 29642</w:t>
                            </w:r>
                          </w:p>
                          <w:p w14:paraId="6A342570" w14:textId="24AA2ABD" w:rsidR="00112669" w:rsidRDefault="00B72CD6" w:rsidP="00F33CDD">
                            <w:pPr>
                              <w:jc w:val="center"/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sym w:font="Symbol" w:char="F0B7"/>
                            </w:r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F33CDD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t xml:space="preserve">NO REFUNDS  </w:t>
                            </w:r>
                            <w:r w:rsidR="00F33CDD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sym w:font="Symbol" w:char="F0B7"/>
                            </w:r>
                            <w:r w:rsidR="00F33CDD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D21D75" w:rsidRPr="00334B18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t>NO WALK-IN</w:t>
                            </w:r>
                            <w:r w:rsidR="00F33CDD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t xml:space="preserve">S  </w:t>
                            </w:r>
                            <w:r w:rsidR="00F33CDD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sym w:font="Symbol" w:char="F0B7"/>
                            </w:r>
                            <w:r w:rsidR="00F33CDD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21D75" w:rsidRPr="00334B18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t xml:space="preserve"> NO PAYMENTS AT THE DOOR</w:t>
                            </w:r>
                            <w:r w:rsidR="00F33CDD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F33CDD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sym w:font="Symbol" w:char="F0B7"/>
                            </w:r>
                          </w:p>
                          <w:p w14:paraId="306BB139" w14:textId="77777777" w:rsidR="008336AA" w:rsidRDefault="008336AA" w:rsidP="00F33CD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D7018E" id="Text Box 5" o:spid="_x0000_s1030" type="#_x0000_t202" style="position:absolute;margin-left:306.55pt;margin-top:19.3pt;width:357.75pt;height:73.5pt;z-index:2516551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" fillcolor="white [3201]" strokeweight=".5pt">
                <v:textbox>
                  <w:txbxContent>
                    <w:p w14:paraId="4BCC46E8" w14:textId="5AE4E764" w:rsidR="005825CC" w:rsidRDefault="00112669" w:rsidP="006320AA">
                      <w:pPr>
                        <w:spacing w:after="0" w:line="240" w:lineRule="auto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D21D75">
                        <w:rPr>
                          <w:b/>
                          <w:bCs/>
                          <w:sz w:val="24"/>
                          <w:szCs w:val="24"/>
                        </w:rPr>
                        <w:t>Mail registration form and fee to:</w:t>
                      </w:r>
                      <w:r w:rsidR="00D21D75" w:rsidRPr="00D21D75">
                        <w:rPr>
                          <w:b/>
                          <w:bCs/>
                          <w:sz w:val="24"/>
                          <w:szCs w:val="24"/>
                        </w:rPr>
                        <w:t xml:space="preserve">    </w:t>
                      </w:r>
                      <w:r w:rsidR="00B72CD6">
                        <w:rPr>
                          <w:b/>
                          <w:bCs/>
                          <w:sz w:val="24"/>
                          <w:szCs w:val="24"/>
                        </w:rPr>
                        <w:t xml:space="preserve">              </w:t>
                      </w:r>
                      <w:r w:rsidR="006320AA">
                        <w:rPr>
                          <w:b/>
                          <w:bCs/>
                          <w:sz w:val="24"/>
                          <w:szCs w:val="24"/>
                        </w:rPr>
                        <w:t>Leigh Brackett</w:t>
                      </w:r>
                    </w:p>
                    <w:p w14:paraId="4FE14A9F" w14:textId="5E916E5D" w:rsidR="006320AA" w:rsidRDefault="006320AA" w:rsidP="006320AA">
                      <w:pPr>
                        <w:spacing w:after="0" w:line="240" w:lineRule="auto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="00824A6B">
                        <w:rPr>
                          <w:b/>
                          <w:bCs/>
                          <w:sz w:val="24"/>
                          <w:szCs w:val="24"/>
                        </w:rPr>
                        <w:t>108 Merrimeadows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Rd</w:t>
                      </w:r>
                    </w:p>
                    <w:p w14:paraId="3C6D7908" w14:textId="27657700" w:rsidR="005825CC" w:rsidRPr="00D21D75" w:rsidRDefault="005825CC" w:rsidP="005825CC">
                      <w:pPr>
                        <w:spacing w:after="0" w:line="240" w:lineRule="auto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  <w:t>Easley, SC 29642</w:t>
                      </w:r>
                    </w:p>
                    <w:p w14:paraId="6A342570" w14:textId="24AA2ABD" w:rsidR="00112669" w:rsidRDefault="00B72CD6" w:rsidP="00F33CDD">
                      <w:pPr>
                        <w:jc w:val="center"/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</w:pPr>
                      <w:r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  <w:sym w:font="Symbol" w:char="F0B7"/>
                      </w:r>
                      <w:r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  <w:t xml:space="preserve">  </w:t>
                      </w:r>
                      <w:r w:rsidR="00F33CDD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  <w:t xml:space="preserve">NO REFUNDS  </w:t>
                      </w:r>
                      <w:r w:rsidR="00F33CDD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  <w:sym w:font="Symbol" w:char="F0B7"/>
                      </w:r>
                      <w:r w:rsidR="00F33CDD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  <w:t xml:space="preserve">  </w:t>
                      </w:r>
                      <w:r w:rsidR="00D21D75" w:rsidRPr="00334B18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  <w:t>NO WALK-IN</w:t>
                      </w:r>
                      <w:r w:rsidR="00F33CDD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  <w:t xml:space="preserve">S  </w:t>
                      </w:r>
                      <w:r w:rsidR="00F33CDD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  <w:sym w:font="Symbol" w:char="F0B7"/>
                      </w:r>
                      <w:r w:rsidR="00F33CDD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  <w:t xml:space="preserve"> </w:t>
                      </w:r>
                      <w:r w:rsidR="00D21D75" w:rsidRPr="00334B18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  <w:t xml:space="preserve"> NO PAYMENTS AT THE DOOR</w:t>
                      </w:r>
                      <w:r w:rsidR="00F33CDD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  <w:t xml:space="preserve">  </w:t>
                      </w:r>
                      <w:r w:rsidR="00F33CDD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  <w:sym w:font="Symbol" w:char="F0B7"/>
                      </w:r>
                    </w:p>
                    <w:p w14:paraId="306BB139" w14:textId="77777777" w:rsidR="008336AA" w:rsidRDefault="008336AA" w:rsidP="00F33CDD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993942C" wp14:editId="7322F7CC">
                <wp:simplePos x="0" y="0"/>
                <wp:positionH relativeFrom="margin">
                  <wp:posOffset>9525</wp:posOffset>
                </wp:positionH>
                <wp:positionV relativeFrom="paragraph">
                  <wp:posOffset>217170</wp:posOffset>
                </wp:positionV>
                <wp:extent cx="1695450" cy="1533525"/>
                <wp:effectExtent l="0" t="0" r="19050" b="28575"/>
                <wp:wrapNone/>
                <wp:docPr id="124072089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1533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289C93" w14:textId="0F518F29" w:rsidR="00A41907" w:rsidRDefault="00824A6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6EDC946" wp14:editId="2B4F50CE">
                                  <wp:extent cx="1435735" cy="1435735"/>
                                  <wp:effectExtent l="0" t="0" r="0" b="0"/>
                                  <wp:docPr id="1011619708" name="Picture 10" descr="A qr code on a white background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11619708" name="Picture 10" descr="A qr code on a white background&#10;&#10;AI-generated content may be incorrect.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35735" cy="14357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CE326DE" w14:textId="52D3AC6E" w:rsidR="00F64FC8" w:rsidRDefault="00F64F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3942C" id="Text Box 1" o:spid="_x0000_s1031" type="#_x0000_t202" style="position:absolute;margin-left:.75pt;margin-top:17.1pt;width:133.5pt;height:120.7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" fillcolor="white [3201]" strokeweight=".5pt">
                <v:textbox>
                  <w:txbxContent>
                    <w:p w14:paraId="77289C93" w14:textId="0F518F29" w:rsidR="00A41907" w:rsidRDefault="00824A6B">
                      <w:r>
                        <w:rPr>
                          <w:noProof/>
                        </w:rPr>
                        <w:drawing>
                          <wp:inline distT="0" distB="0" distL="0" distR="0" wp14:anchorId="46EDC946" wp14:editId="2B4F50CE">
                            <wp:extent cx="1435735" cy="1435735"/>
                            <wp:effectExtent l="0" t="0" r="0" b="0"/>
                            <wp:docPr id="1011619708" name="Picture 10" descr="A qr code on a white background&#10;&#10;AI-generated content may be incorrec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11619708" name="Picture 10" descr="A qr code on a white background&#10;&#10;AI-generated content may be incorrect.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35735" cy="14357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CE326DE" w14:textId="52D3AC6E" w:rsidR="00F64FC8" w:rsidRDefault="00F64FC8"/>
                  </w:txbxContent>
                </v:textbox>
                <w10:wrap anchorx="margin"/>
              </v:shape>
            </w:pict>
          </mc:Fallback>
        </mc:AlternateContent>
      </w:r>
      <w:r w:rsidR="008E11B2">
        <w:rPr>
          <w:rFonts w:eastAsia="Times New Roman" w:cstheme="minorHAnsi"/>
          <w:b/>
          <w:bCs/>
          <w:spacing w:val="2"/>
          <w:sz w:val="24"/>
          <w:szCs w:val="24"/>
        </w:rPr>
        <w:t xml:space="preserve"> SCAN to </w:t>
      </w:r>
      <w:r w:rsidR="003347FD" w:rsidRPr="008E11B2">
        <w:rPr>
          <w:rFonts w:eastAsia="Times New Roman" w:cstheme="minorHAnsi"/>
          <w:b/>
          <w:bCs/>
          <w:spacing w:val="2"/>
          <w:sz w:val="24"/>
          <w:szCs w:val="24"/>
        </w:rPr>
        <w:t xml:space="preserve">Register </w:t>
      </w:r>
      <w:r w:rsidR="008E11B2">
        <w:rPr>
          <w:rFonts w:eastAsia="Times New Roman" w:cstheme="minorHAnsi"/>
          <w:b/>
          <w:bCs/>
          <w:spacing w:val="2"/>
          <w:sz w:val="24"/>
          <w:szCs w:val="24"/>
        </w:rPr>
        <w:t xml:space="preserve">or register </w:t>
      </w:r>
      <w:r w:rsidR="003347FD" w:rsidRPr="008E11B2">
        <w:rPr>
          <w:rFonts w:eastAsia="Times New Roman" w:cstheme="minorHAnsi"/>
          <w:b/>
          <w:bCs/>
          <w:spacing w:val="2"/>
          <w:sz w:val="24"/>
          <w:szCs w:val="24"/>
        </w:rPr>
        <w:t xml:space="preserve">online at:  </w:t>
      </w:r>
      <w:r w:rsidR="006320AA" w:rsidRPr="008E11B2">
        <w:rPr>
          <w:rFonts w:eastAsia="Times New Roman" w:cstheme="minorHAnsi"/>
          <w:b/>
          <w:bCs/>
          <w:spacing w:val="2"/>
          <w:sz w:val="24"/>
          <w:szCs w:val="24"/>
        </w:rPr>
        <w:t xml:space="preserve">www. </w:t>
      </w:r>
      <w:r w:rsidR="00F64FC8">
        <w:rPr>
          <w:rFonts w:eastAsia="Times New Roman" w:cstheme="minorHAnsi"/>
          <w:b/>
          <w:bCs/>
          <w:spacing w:val="2"/>
          <w:sz w:val="24"/>
          <w:szCs w:val="24"/>
        </w:rPr>
        <w:t>s</w:t>
      </w:r>
      <w:r w:rsidR="003347FD" w:rsidRPr="008E11B2">
        <w:rPr>
          <w:rFonts w:eastAsia="Times New Roman" w:cstheme="minorHAnsi"/>
          <w:b/>
          <w:bCs/>
          <w:spacing w:val="2"/>
          <w:sz w:val="24"/>
          <w:szCs w:val="24"/>
        </w:rPr>
        <w:t>c</w:t>
      </w:r>
      <w:r w:rsidR="00362705">
        <w:rPr>
          <w:rFonts w:eastAsia="Times New Roman" w:cstheme="minorHAnsi"/>
          <w:b/>
          <w:bCs/>
          <w:spacing w:val="2"/>
          <w:sz w:val="24"/>
          <w:szCs w:val="24"/>
        </w:rPr>
        <w:t>sistersunited.org</w:t>
      </w:r>
      <w:r w:rsidR="006504E6" w:rsidRPr="008E11B2">
        <w:rPr>
          <w:rFonts w:eastAsia="Times New Roman" w:cstheme="minorHAnsi"/>
          <w:spacing w:val="2"/>
        </w:rPr>
        <w:br/>
      </w:r>
      <w:r w:rsidR="00F64FC8">
        <w:rPr>
          <w:rFonts w:eastAsia="Times New Roman" w:cstheme="minorHAnsi"/>
          <w:b/>
          <w:bCs/>
          <w:spacing w:val="2"/>
        </w:rPr>
        <w:t xml:space="preserve">                                           </w:t>
      </w:r>
    </w:p>
    <w:p w14:paraId="0C2F7214" w14:textId="7D25E570" w:rsidR="00F64FC8" w:rsidRDefault="00F64FC8" w:rsidP="00D21D75">
      <w:pPr>
        <w:spacing w:after="0" w:line="240" w:lineRule="auto"/>
        <w:jc w:val="center"/>
        <w:rPr>
          <w:rFonts w:eastAsia="Times New Roman" w:cstheme="minorHAnsi"/>
          <w:b/>
          <w:bCs/>
          <w:spacing w:val="2"/>
        </w:rPr>
      </w:pPr>
    </w:p>
    <w:p w14:paraId="6C1226EA" w14:textId="47AB7B43" w:rsidR="00F64FC8" w:rsidRDefault="00F64FC8" w:rsidP="00D21D75">
      <w:pPr>
        <w:spacing w:after="0" w:line="240" w:lineRule="auto"/>
        <w:jc w:val="center"/>
        <w:rPr>
          <w:rFonts w:eastAsia="Times New Roman" w:cstheme="minorHAnsi"/>
          <w:b/>
          <w:bCs/>
          <w:spacing w:val="2"/>
        </w:rPr>
      </w:pPr>
    </w:p>
    <w:p w14:paraId="37B27420" w14:textId="083F9C5D" w:rsidR="00F64FC8" w:rsidRDefault="00F64FC8" w:rsidP="00D21D75">
      <w:pPr>
        <w:spacing w:after="0" w:line="240" w:lineRule="auto"/>
        <w:jc w:val="center"/>
        <w:rPr>
          <w:rFonts w:eastAsia="Times New Roman" w:cstheme="minorHAnsi"/>
          <w:b/>
          <w:bCs/>
          <w:spacing w:val="2"/>
        </w:rPr>
      </w:pPr>
    </w:p>
    <w:p w14:paraId="13906562" w14:textId="0A606DF1" w:rsidR="00F64FC8" w:rsidRDefault="00F64FC8" w:rsidP="00D21D75">
      <w:pPr>
        <w:spacing w:after="0" w:line="240" w:lineRule="auto"/>
        <w:jc w:val="center"/>
        <w:rPr>
          <w:rFonts w:eastAsia="Times New Roman" w:cstheme="minorHAnsi"/>
          <w:b/>
          <w:bCs/>
          <w:spacing w:val="2"/>
        </w:rPr>
      </w:pPr>
    </w:p>
    <w:p w14:paraId="76442284" w14:textId="76280135" w:rsidR="00F64FC8" w:rsidRDefault="00F64FC8" w:rsidP="00F64FC8">
      <w:pPr>
        <w:spacing w:after="0" w:line="240" w:lineRule="auto"/>
        <w:ind w:left="1440" w:firstLine="720"/>
        <w:jc w:val="center"/>
        <w:rPr>
          <w:rFonts w:eastAsia="Times New Roman" w:cstheme="minorHAnsi"/>
          <w:b/>
          <w:bCs/>
          <w:spacing w:val="2"/>
        </w:rPr>
      </w:pPr>
    </w:p>
    <w:p w14:paraId="1F83A484" w14:textId="65C19DBA" w:rsidR="008336AA" w:rsidRDefault="00F64FC8" w:rsidP="00F64FC8">
      <w:pPr>
        <w:spacing w:after="0" w:line="240" w:lineRule="auto"/>
        <w:ind w:left="1440" w:firstLine="720"/>
        <w:jc w:val="center"/>
        <w:rPr>
          <w:rFonts w:eastAsia="Times New Roman" w:cstheme="minorHAnsi"/>
          <w:b/>
          <w:bCs/>
          <w:spacing w:val="2"/>
        </w:rPr>
      </w:pPr>
      <w:r>
        <w:rPr>
          <w:rFonts w:eastAsia="Times New Roman" w:cstheme="minorHAnsi"/>
          <w:b/>
          <w:bCs/>
          <w:spacing w:val="2"/>
        </w:rPr>
        <w:t xml:space="preserve"> </w:t>
      </w:r>
      <w:r w:rsidR="008336AA">
        <w:rPr>
          <w:rFonts w:eastAsia="Times New Roman" w:cstheme="minorHAnsi"/>
          <w:b/>
          <w:bCs/>
          <w:spacing w:val="2"/>
        </w:rPr>
        <w:t>Make checks payable to:  The Church of God of Prophecy</w:t>
      </w:r>
    </w:p>
    <w:p w14:paraId="0485F2E2" w14:textId="4B3A6D89" w:rsidR="00D21D75" w:rsidRDefault="00D21D75" w:rsidP="00362705">
      <w:pPr>
        <w:spacing w:after="0" w:line="240" w:lineRule="auto"/>
        <w:jc w:val="center"/>
        <w:rPr>
          <w:rFonts w:eastAsia="Times New Roman" w:cstheme="minorHAnsi"/>
          <w:spacing w:val="2"/>
        </w:rPr>
      </w:pPr>
    </w:p>
    <w:p w14:paraId="42358A8E" w14:textId="5A82DB47" w:rsidR="008E11B2" w:rsidRDefault="008E11B2" w:rsidP="00362705">
      <w:pPr>
        <w:spacing w:after="0" w:line="240" w:lineRule="auto"/>
        <w:rPr>
          <w:rFonts w:eastAsia="Times New Roman" w:cstheme="minorHAnsi"/>
          <w:b/>
          <w:bCs/>
          <w:spacing w:val="2"/>
        </w:rPr>
      </w:pPr>
    </w:p>
    <w:p w14:paraId="72E141D8" w14:textId="0DDFBECD" w:rsidR="0076549E" w:rsidRPr="005D7FB2" w:rsidRDefault="00B72CD6" w:rsidP="005D7FB2">
      <w:pPr>
        <w:spacing w:after="0" w:line="250" w:lineRule="atLeast"/>
        <w:rPr>
          <w:rFonts w:eastAsia="Times New Roman" w:cstheme="minorHAnsi"/>
          <w:b/>
          <w:bCs/>
          <w:spacing w:val="2"/>
          <w:sz w:val="28"/>
          <w:szCs w:val="28"/>
        </w:rPr>
      </w:pPr>
      <w:r>
        <w:rPr>
          <w:rFonts w:eastAsia="Times New Roman" w:cstheme="minorHAnsi"/>
          <w:b/>
          <w:bCs/>
          <w:spacing w:val="2"/>
          <w:sz w:val="28"/>
          <w:szCs w:val="28"/>
        </w:rPr>
        <w:t>------------------------------------------------------</w:t>
      </w:r>
      <w:r w:rsidRPr="007D6E5D">
        <w:rPr>
          <w:rFonts w:eastAsia="Times New Roman" w:cstheme="minorHAnsi"/>
          <w:b/>
          <w:bCs/>
          <w:spacing w:val="2"/>
          <w:sz w:val="24"/>
          <w:szCs w:val="24"/>
        </w:rPr>
        <w:t>cut and mail form</w:t>
      </w:r>
      <w:r w:rsidR="005961D0" w:rsidRPr="007D6E5D">
        <w:rPr>
          <w:rFonts w:eastAsia="Times New Roman" w:cstheme="minorHAnsi"/>
          <w:b/>
          <w:bCs/>
          <w:spacing w:val="2"/>
          <w:sz w:val="24"/>
          <w:szCs w:val="24"/>
        </w:rPr>
        <w:t xml:space="preserve"> and keep above for your records</w:t>
      </w:r>
    </w:p>
    <w:p w14:paraId="332181D2" w14:textId="77777777" w:rsidR="0076549E" w:rsidRPr="00334B18" w:rsidRDefault="0076549E" w:rsidP="00B40C30">
      <w:pPr>
        <w:pStyle w:val="ListParagraph"/>
        <w:spacing w:after="0" w:line="250" w:lineRule="atLeast"/>
        <w:rPr>
          <w:rFonts w:eastAsia="Times New Roman" w:cstheme="minorHAnsi"/>
          <w:b/>
          <w:bCs/>
          <w:spacing w:val="2"/>
          <w:sz w:val="28"/>
          <w:szCs w:val="28"/>
        </w:rPr>
      </w:pPr>
    </w:p>
    <w:p w14:paraId="08DC4982" w14:textId="5746B722" w:rsidR="0004361F" w:rsidRDefault="00BC024E">
      <w:r>
        <w:t>Name: _______________________________________________________________________</w:t>
      </w:r>
      <w:r w:rsidR="009E5F9B">
        <w:t>_____</w:t>
      </w:r>
      <w:r>
        <w:t>________</w:t>
      </w:r>
    </w:p>
    <w:p w14:paraId="39630148" w14:textId="29395DBE" w:rsidR="00BC024E" w:rsidRDefault="00BC024E">
      <w:r>
        <w:t>Address:  _____________________________________________________________________</w:t>
      </w:r>
      <w:r w:rsidR="009E5F9B">
        <w:t>_____</w:t>
      </w:r>
      <w:r>
        <w:t>________</w:t>
      </w:r>
    </w:p>
    <w:p w14:paraId="783D8F3E" w14:textId="185E7D5E" w:rsidR="00BC024E" w:rsidRDefault="00BC024E">
      <w:r>
        <w:t>___________________________________________________________________________</w:t>
      </w:r>
      <w:r w:rsidR="009E5F9B">
        <w:t>_____</w:t>
      </w:r>
      <w:r>
        <w:t>__________</w:t>
      </w:r>
    </w:p>
    <w:p w14:paraId="384FB017" w14:textId="67D09E72" w:rsidR="00BC024E" w:rsidRDefault="00BC024E">
      <w:r>
        <w:t>Phone number:</w:t>
      </w:r>
      <w:r>
        <w:tab/>
        <w:t>____________</w:t>
      </w:r>
      <w:r w:rsidR="009E5F9B">
        <w:t>__</w:t>
      </w:r>
      <w:r>
        <w:t>____</w:t>
      </w:r>
      <w:r w:rsidR="009E5F9B">
        <w:t>__</w:t>
      </w:r>
      <w:r>
        <w:t>______</w:t>
      </w:r>
      <w:r>
        <w:tab/>
      </w:r>
      <w:r w:rsidR="00E73227">
        <w:t xml:space="preserve">         </w:t>
      </w:r>
      <w:r w:rsidR="00E73227" w:rsidRPr="005961D0">
        <w:rPr>
          <w:b/>
          <w:bCs/>
        </w:rPr>
        <w:t>***</w:t>
      </w:r>
      <w:r w:rsidRPr="005961D0">
        <w:rPr>
          <w:b/>
          <w:bCs/>
        </w:rPr>
        <w:t>Email address</w:t>
      </w:r>
      <w:r>
        <w:t>:  ___________</w:t>
      </w:r>
      <w:r w:rsidR="009E5F9B">
        <w:t>___</w:t>
      </w:r>
      <w:r>
        <w:t>____</w:t>
      </w:r>
      <w:r w:rsidR="009E5F9B">
        <w:t>__</w:t>
      </w:r>
      <w:r>
        <w:t>___________</w:t>
      </w:r>
    </w:p>
    <w:p w14:paraId="24DF1E6A" w14:textId="51615D40" w:rsidR="00BC024E" w:rsidRDefault="00BC024E" w:rsidP="00112669">
      <w:pPr>
        <w:spacing w:after="0"/>
      </w:pPr>
      <w:r>
        <w:t>Church Attending:   _____________________________________________</w:t>
      </w:r>
    </w:p>
    <w:p w14:paraId="277EBC3E" w14:textId="77777777" w:rsidR="00440FEF" w:rsidRDefault="00440FEF" w:rsidP="00112669">
      <w:pPr>
        <w:spacing w:after="0"/>
      </w:pPr>
    </w:p>
    <w:p w14:paraId="11DFBC11" w14:textId="17370F64" w:rsidR="00440FEF" w:rsidRDefault="00440FEF" w:rsidP="00112669">
      <w:pPr>
        <w:spacing w:after="0"/>
      </w:pPr>
      <w:r>
        <w:t>Age group</w:t>
      </w:r>
      <w:r w:rsidRPr="00192A5F">
        <w:rPr>
          <w:b/>
          <w:bCs/>
          <w:i/>
          <w:iCs/>
        </w:rPr>
        <w:t>: (circle one)</w:t>
      </w:r>
      <w:r>
        <w:t xml:space="preserve">      16-20          21-30         31-40          41-50        51-60           61-70          &gt;70</w:t>
      </w:r>
    </w:p>
    <w:p w14:paraId="30051390" w14:textId="77777777" w:rsidR="00A41907" w:rsidRDefault="00A41907" w:rsidP="00112669">
      <w:pPr>
        <w:spacing w:after="0"/>
      </w:pPr>
    </w:p>
    <w:p w14:paraId="0B55D5A4" w14:textId="77777777" w:rsidR="006B7347" w:rsidRDefault="005855FE" w:rsidP="000D69C1">
      <w:pPr>
        <w:spacing w:after="0"/>
      </w:pPr>
      <w:r w:rsidRPr="00336623">
        <w:rPr>
          <w:b/>
          <w:bCs/>
        </w:rPr>
        <w:t>Circle if applies:</w:t>
      </w:r>
      <w:r w:rsidR="00336623">
        <w:t xml:space="preserve">   </w:t>
      </w:r>
      <w:r w:rsidR="00737E57" w:rsidRPr="00336623">
        <w:t>Pastor</w:t>
      </w:r>
      <w:r w:rsidR="00652CB7" w:rsidRPr="00336623">
        <w:t>/Retired Pastor</w:t>
      </w:r>
      <w:r w:rsidR="007B33C8" w:rsidRPr="00336623">
        <w:t xml:space="preserve">  </w:t>
      </w:r>
      <w:r w:rsidR="00336623" w:rsidRPr="00336623">
        <w:t xml:space="preserve">  </w:t>
      </w:r>
      <w:r w:rsidR="007B33C8" w:rsidRPr="00336623">
        <w:t xml:space="preserve"> </w:t>
      </w:r>
      <w:r w:rsidR="00A41907" w:rsidRPr="00336623">
        <w:t>Pastor’s Wife</w:t>
      </w:r>
      <w:r w:rsidR="000D69C1" w:rsidRPr="00336623">
        <w:t xml:space="preserve">/Retired PW   </w:t>
      </w:r>
      <w:r w:rsidR="00737E57" w:rsidRPr="00336623">
        <w:t xml:space="preserve"> </w:t>
      </w:r>
      <w:r w:rsidR="00336623" w:rsidRPr="00336623">
        <w:t xml:space="preserve">  </w:t>
      </w:r>
      <w:r w:rsidR="00737E57" w:rsidRPr="00336623">
        <w:t>Licensed Minister</w:t>
      </w:r>
      <w:r w:rsidR="000D69C1" w:rsidRPr="00336623">
        <w:t>/Retired Minis</w:t>
      </w:r>
      <w:r w:rsidR="00FD7347" w:rsidRPr="00336623">
        <w:t>t</w:t>
      </w:r>
      <w:r w:rsidR="000D69C1" w:rsidRPr="00336623">
        <w:t>er</w:t>
      </w:r>
    </w:p>
    <w:p w14:paraId="32BD8CE9" w14:textId="17F072A7" w:rsidR="00A41907" w:rsidRDefault="006B7347" w:rsidP="000D69C1">
      <w:pPr>
        <w:spacing w:after="0"/>
      </w:pPr>
      <w:r>
        <w:tab/>
      </w:r>
      <w:r>
        <w:tab/>
        <w:t xml:space="preserve">  </w:t>
      </w:r>
      <w:r w:rsidR="005B2D31">
        <w:t xml:space="preserve">                                                   </w:t>
      </w:r>
      <w:r>
        <w:t xml:space="preserve"> Women’s Ministry Director</w:t>
      </w:r>
      <w:r w:rsidR="007B33C8" w:rsidRPr="00336623">
        <w:t xml:space="preserve">   </w:t>
      </w:r>
      <w:r w:rsidR="00891C1E">
        <w:t xml:space="preserve">                                                        </w:t>
      </w:r>
    </w:p>
    <w:p w14:paraId="49208A35" w14:textId="77777777" w:rsidR="00477ABB" w:rsidRDefault="00477ABB" w:rsidP="00112669">
      <w:pPr>
        <w:spacing w:after="0"/>
      </w:pPr>
    </w:p>
    <w:p w14:paraId="6E526E53" w14:textId="62DAD3A1" w:rsidR="00A41907" w:rsidRDefault="00A41907" w:rsidP="00112669">
      <w:pPr>
        <w:spacing w:after="0"/>
      </w:pPr>
      <w:r>
        <w:t>List any Food Allergies that we should be aware of:  __________________________________________</w:t>
      </w:r>
    </w:p>
    <w:p w14:paraId="2A516B2B" w14:textId="4AE4D6DE" w:rsidR="00112669" w:rsidRDefault="00112669" w:rsidP="00112669">
      <w:pPr>
        <w:spacing w:after="0"/>
      </w:pPr>
    </w:p>
    <w:p w14:paraId="79F75A58" w14:textId="044506FA" w:rsidR="00B40C30" w:rsidRPr="003347FD" w:rsidRDefault="000021F6" w:rsidP="00D21D75">
      <w:pPr>
        <w:spacing w:after="0" w:line="240" w:lineRule="auto"/>
      </w:pPr>
      <w:r>
        <w:t xml:space="preserve">*** Please provide an </w:t>
      </w:r>
      <w:r w:rsidR="00810B56">
        <w:t xml:space="preserve">accurate </w:t>
      </w:r>
      <w:r>
        <w:t xml:space="preserve">email address – this is the main </w:t>
      </w:r>
      <w:r w:rsidR="00E73227">
        <w:t xml:space="preserve">form of communication.  If you do not have one, please provide </w:t>
      </w:r>
      <w:r w:rsidR="00362705">
        <w:t>a complete mailing address</w:t>
      </w:r>
      <w:r w:rsidR="00E73227">
        <w:t xml:space="preserve">.  </w:t>
      </w:r>
      <w:r w:rsidR="008E11B2">
        <w:t>Thank you.</w:t>
      </w:r>
    </w:p>
    <w:sectPr w:rsidR="00B40C30" w:rsidRPr="003347FD" w:rsidSect="008E11B2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E3BF2"/>
    <w:multiLevelType w:val="hybridMultilevel"/>
    <w:tmpl w:val="C4A698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433065"/>
    <w:multiLevelType w:val="hybridMultilevel"/>
    <w:tmpl w:val="16EA6700"/>
    <w:lvl w:ilvl="0" w:tplc="C20E22D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2020C7"/>
    <w:multiLevelType w:val="hybridMultilevel"/>
    <w:tmpl w:val="44DC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0749692">
    <w:abstractNumId w:val="0"/>
  </w:num>
  <w:num w:numId="2" w16cid:durableId="1853179477">
    <w:abstractNumId w:val="1"/>
  </w:num>
  <w:num w:numId="3" w16cid:durableId="1998228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NTI2MTQ2NTCwMDJW0lEKTi0uzszPAykwqgUAcZd4qywAAAA="/>
  </w:docVars>
  <w:rsids>
    <w:rsidRoot w:val="006504E6"/>
    <w:rsid w:val="000021F6"/>
    <w:rsid w:val="0003471D"/>
    <w:rsid w:val="0004361F"/>
    <w:rsid w:val="000436B9"/>
    <w:rsid w:val="000449F8"/>
    <w:rsid w:val="000C499B"/>
    <w:rsid w:val="000D69C1"/>
    <w:rsid w:val="000F1D85"/>
    <w:rsid w:val="00112669"/>
    <w:rsid w:val="001568E6"/>
    <w:rsid w:val="00161ED9"/>
    <w:rsid w:val="0017603E"/>
    <w:rsid w:val="00192A5F"/>
    <w:rsid w:val="001C7732"/>
    <w:rsid w:val="001D3A37"/>
    <w:rsid w:val="001E586E"/>
    <w:rsid w:val="002642A5"/>
    <w:rsid w:val="00267F8C"/>
    <w:rsid w:val="002A3974"/>
    <w:rsid w:val="00326131"/>
    <w:rsid w:val="003347FD"/>
    <w:rsid w:val="00334B18"/>
    <w:rsid w:val="003354FD"/>
    <w:rsid w:val="00336623"/>
    <w:rsid w:val="00362705"/>
    <w:rsid w:val="00362D47"/>
    <w:rsid w:val="003A13D6"/>
    <w:rsid w:val="003B15C9"/>
    <w:rsid w:val="003B530A"/>
    <w:rsid w:val="003B749E"/>
    <w:rsid w:val="003D2EAF"/>
    <w:rsid w:val="00440FEF"/>
    <w:rsid w:val="00477ABB"/>
    <w:rsid w:val="004A0614"/>
    <w:rsid w:val="004B5DFB"/>
    <w:rsid w:val="00504A1A"/>
    <w:rsid w:val="005338ED"/>
    <w:rsid w:val="00580DCC"/>
    <w:rsid w:val="005825CC"/>
    <w:rsid w:val="005855FE"/>
    <w:rsid w:val="005961D0"/>
    <w:rsid w:val="005B2D31"/>
    <w:rsid w:val="005D7FB2"/>
    <w:rsid w:val="006320AA"/>
    <w:rsid w:val="006504E6"/>
    <w:rsid w:val="00652CB7"/>
    <w:rsid w:val="006545BD"/>
    <w:rsid w:val="006636D7"/>
    <w:rsid w:val="006B7347"/>
    <w:rsid w:val="006E7831"/>
    <w:rsid w:val="006F3C31"/>
    <w:rsid w:val="00737E57"/>
    <w:rsid w:val="0076549E"/>
    <w:rsid w:val="007756F2"/>
    <w:rsid w:val="0078652F"/>
    <w:rsid w:val="00792ECA"/>
    <w:rsid w:val="007B33C8"/>
    <w:rsid w:val="007D6E5D"/>
    <w:rsid w:val="00810B56"/>
    <w:rsid w:val="008117C2"/>
    <w:rsid w:val="00824A6B"/>
    <w:rsid w:val="00832713"/>
    <w:rsid w:val="00832C22"/>
    <w:rsid w:val="008336AA"/>
    <w:rsid w:val="00836680"/>
    <w:rsid w:val="00843738"/>
    <w:rsid w:val="00891C1E"/>
    <w:rsid w:val="008E11B2"/>
    <w:rsid w:val="00903391"/>
    <w:rsid w:val="00913CBE"/>
    <w:rsid w:val="009672DF"/>
    <w:rsid w:val="00980524"/>
    <w:rsid w:val="009A19FF"/>
    <w:rsid w:val="009E5F9B"/>
    <w:rsid w:val="00A0479A"/>
    <w:rsid w:val="00A41907"/>
    <w:rsid w:val="00A43A95"/>
    <w:rsid w:val="00A906FC"/>
    <w:rsid w:val="00A91ED5"/>
    <w:rsid w:val="00A96BED"/>
    <w:rsid w:val="00B40C30"/>
    <w:rsid w:val="00B724C3"/>
    <w:rsid w:val="00B72CD6"/>
    <w:rsid w:val="00B86563"/>
    <w:rsid w:val="00B919B0"/>
    <w:rsid w:val="00BC024E"/>
    <w:rsid w:val="00C474E3"/>
    <w:rsid w:val="00D106BE"/>
    <w:rsid w:val="00D21D75"/>
    <w:rsid w:val="00E20381"/>
    <w:rsid w:val="00E73227"/>
    <w:rsid w:val="00F107D5"/>
    <w:rsid w:val="00F33CDD"/>
    <w:rsid w:val="00F64FC8"/>
    <w:rsid w:val="00F76040"/>
    <w:rsid w:val="00FB2901"/>
    <w:rsid w:val="00FD7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6C182"/>
  <w15:chartTrackingRefBased/>
  <w15:docId w15:val="{5C7A6440-7F07-454D-9484-CA7DC2D33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66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20A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20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5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nett Matthews</dc:creator>
  <cp:keywords/>
  <dc:description/>
  <cp:lastModifiedBy>Shirnett Matthews</cp:lastModifiedBy>
  <cp:revision>5</cp:revision>
  <cp:lastPrinted>2026-01-04T06:17:00Z</cp:lastPrinted>
  <dcterms:created xsi:type="dcterms:W3CDTF">2026-01-04T06:09:00Z</dcterms:created>
  <dcterms:modified xsi:type="dcterms:W3CDTF">2026-01-11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674b3c-59ab-412b-acf9-a138795987b7</vt:lpwstr>
  </property>
</Properties>
</file>